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719F" w:rsidRPr="00E708C1" w:rsidRDefault="008C719F" w:rsidP="008C719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</w:pPr>
      <w:r w:rsidRPr="00E708C1"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  <w:t xml:space="preserve">Top: 1. Deposit customer get interest first. </w:t>
      </w:r>
    </w:p>
    <w:p w:rsidR="008C719F" w:rsidRPr="00E708C1" w:rsidRDefault="008C719F" w:rsidP="008C719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</w:pPr>
    </w:p>
    <w:p w:rsidR="008C719F" w:rsidRPr="00E708C1" w:rsidRDefault="008C719F" w:rsidP="008C719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</w:pPr>
      <w:r w:rsidRPr="00E708C1"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  <w:t>Here are accuracy for predicting value “Default” by using the excel file to train data (splitting 70% train, 30% test)</w:t>
      </w:r>
    </w:p>
    <w:p w:rsidR="008C719F" w:rsidRPr="00E708C1" w:rsidRDefault="008C719F" w:rsidP="008C719F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</w:pPr>
      <w:r w:rsidRPr="00E708C1"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  <w:t>KNN-Accuracy: 0.8904548366431775</w:t>
      </w:r>
    </w:p>
    <w:p w:rsidR="008C719F" w:rsidRPr="00E708C1" w:rsidRDefault="008C719F" w:rsidP="008C719F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</w:pPr>
      <w:r w:rsidRPr="00E708C1"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  <w:t>DT-Accuracy: 1.0</w:t>
      </w:r>
    </w:p>
    <w:p w:rsidR="008C719F" w:rsidRPr="00E708C1" w:rsidRDefault="008C719F" w:rsidP="008C719F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</w:pPr>
      <w:r w:rsidRPr="00E708C1"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  <w:t>ANN-Accuracy: 0.15143634378910065</w:t>
      </w:r>
    </w:p>
    <w:p w:rsidR="008C719F" w:rsidRPr="00E708C1" w:rsidRDefault="008C719F" w:rsidP="008C719F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lang w:bidi="th-TH"/>
        </w:rPr>
      </w:pPr>
      <w:r w:rsidRPr="00E708C1">
        <w:rPr>
          <w:rFonts w:ascii="Times New Roman" w:eastAsia="Times New Roman" w:hAnsi="Times New Roman" w:cs="Times New Roman"/>
          <w:color w:val="222222"/>
          <w:lang w:bidi="th-TH"/>
        </w:rPr>
        <w:t> </w:t>
      </w:r>
    </w:p>
    <w:p w:rsidR="008C719F" w:rsidRPr="00E708C1" w:rsidRDefault="008C719F" w:rsidP="008C719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</w:pPr>
      <w:r w:rsidRPr="00E708C1"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  <w:t>Lastly, please find python source code in the attachment</w:t>
      </w:r>
    </w:p>
    <w:p w:rsidR="008C719F" w:rsidRPr="00E708C1" w:rsidRDefault="008C719F" w:rsidP="008C719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</w:pPr>
      <w:r w:rsidRPr="00E708C1"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  <w:t> </w:t>
      </w:r>
    </w:p>
    <w:p w:rsidR="008C719F" w:rsidRPr="00E708C1" w:rsidRDefault="004818B2" w:rsidP="008C719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</w:pPr>
      <w:r w:rsidRPr="00E708C1"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  <w:t>Below is DT</w:t>
      </w:r>
      <w:r w:rsidR="008C719F" w:rsidRPr="00E708C1"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  <w:t>:</w:t>
      </w:r>
      <w:bookmarkStart w:id="0" w:name="_GoBack"/>
      <w:bookmarkEnd w:id="0"/>
    </w:p>
    <w:p w:rsidR="008C719F" w:rsidRPr="00E708C1" w:rsidRDefault="008C719F" w:rsidP="008C719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</w:pPr>
    </w:p>
    <w:p w:rsidR="008C719F" w:rsidRPr="00E708C1" w:rsidRDefault="008C719F" w:rsidP="008C719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</w:pPr>
      <w:r w:rsidRPr="00E708C1">
        <w:rPr>
          <w:rFonts w:ascii="Times New Roman" w:eastAsia="Times New Roman" w:hAnsi="Times New Roman" w:cs="Times New Roman"/>
          <w:color w:val="222222"/>
          <w:sz w:val="24"/>
          <w:szCs w:val="24"/>
          <w:lang w:bidi="th-TH"/>
        </w:rPr>
        <w:t>Below is normalized data based on excel</w:t>
      </w:r>
    </w:p>
    <w:p w:rsidR="008C719F" w:rsidRDefault="008C719F"/>
    <w:p w:rsidR="008C719F" w:rsidRDefault="008C719F" w:rsidP="004818B2">
      <w:pPr>
        <w:jc w:val="center"/>
      </w:pPr>
      <w:r w:rsidRPr="008C719F">
        <w:rPr>
          <w:noProof/>
          <w:lang w:bidi="th-TH"/>
        </w:rPr>
        <w:drawing>
          <wp:inline distT="0" distB="0" distL="0" distR="0" wp14:anchorId="4A658EEC" wp14:editId="3528BEBD">
            <wp:extent cx="5305425" cy="4023777"/>
            <wp:effectExtent l="0" t="0" r="0" b="0"/>
            <wp:docPr id="1" name="Picture 1" descr="C:\Users\giggs_jik\Downloads\image0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iggs_jik\Downloads\image00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63" t="8243" r="7166" b="3905"/>
                    <a:stretch/>
                  </pic:blipFill>
                  <pic:spPr bwMode="auto">
                    <a:xfrm>
                      <a:off x="0" y="0"/>
                      <a:ext cx="5313500" cy="4029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C719F" w:rsidRDefault="008C719F"/>
    <w:sectPr w:rsidR="008C71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B614D6"/>
    <w:multiLevelType w:val="multilevel"/>
    <w:tmpl w:val="0E648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s7QwsjQ3NzazNDZX0lEKTi0uzszPAykwqgUAvhMnGiwAAAA="/>
  </w:docVars>
  <w:rsids>
    <w:rsidRoot w:val="003B4465"/>
    <w:rsid w:val="003B4465"/>
    <w:rsid w:val="003F5D16"/>
    <w:rsid w:val="004818B2"/>
    <w:rsid w:val="00737DDC"/>
    <w:rsid w:val="007C5377"/>
    <w:rsid w:val="008C719F"/>
    <w:rsid w:val="009827F8"/>
    <w:rsid w:val="00A4071C"/>
    <w:rsid w:val="00E708C1"/>
    <w:rsid w:val="00EE4C2A"/>
    <w:rsid w:val="00FC6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D09859-8B6E-4379-8306-D656EC991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84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ggs_jik</dc:creator>
  <cp:keywords/>
  <dc:description/>
  <cp:lastModifiedBy>giggs_jik</cp:lastModifiedBy>
  <cp:revision>7</cp:revision>
  <dcterms:created xsi:type="dcterms:W3CDTF">2021-04-06T08:03:00Z</dcterms:created>
  <dcterms:modified xsi:type="dcterms:W3CDTF">2021-04-07T13:16:00Z</dcterms:modified>
</cp:coreProperties>
</file>